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EA5E23" w14:textId="77777777" w:rsidR="00FD06B7" w:rsidRPr="00FD06B7" w:rsidRDefault="00FD06B7" w:rsidP="00FD06B7">
      <w:pPr>
        <w:rPr>
          <w:b/>
          <w:bCs/>
        </w:rPr>
      </w:pPr>
      <w:r w:rsidRPr="00FD06B7">
        <w:rPr>
          <w:b/>
          <w:bCs/>
        </w:rPr>
        <w:t>How to Write an Engaging and Informative Book Review</w:t>
      </w:r>
    </w:p>
    <w:p w14:paraId="43B7C166" w14:textId="3D2C01F9" w:rsidR="00FD06B7" w:rsidRDefault="00FD06B7" w:rsidP="00FD06B7">
      <w:r>
        <w:t xml:space="preserve">Many people have opinions on books they’ve read, but very few of them actually put in the time to sit down and write out what they think. A book review can be incredibly helpful to other readers, especially if you reveal some of the deeper themes that are woven throughout the book or discuss what makes this particular author’s writing style stand out from their competitors. </w:t>
      </w:r>
      <w:r w:rsidR="00941F1B">
        <w:t xml:space="preserve">A reader can get interested to read a new book if the book has been done a review by a past reader. </w:t>
      </w:r>
      <w:r>
        <w:t>Here’s how to write an engaging and informative book review that will get noticed by editors and publishers alike.</w:t>
      </w:r>
    </w:p>
    <w:p w14:paraId="7B834D3A" w14:textId="77777777" w:rsidR="00FD06B7" w:rsidRDefault="00FD06B7" w:rsidP="00FD06B7"/>
    <w:p w14:paraId="7736AED7" w14:textId="77777777" w:rsidR="00FD06B7" w:rsidRDefault="00FD06B7" w:rsidP="00FD06B7">
      <w:r>
        <w:t>Who are you writing the review for?</w:t>
      </w:r>
    </w:p>
    <w:p w14:paraId="07DE6937" w14:textId="2B14E5F1" w:rsidR="00FD06B7" w:rsidRDefault="00D26A55" w:rsidP="00FD06B7">
      <w:r>
        <w:t xml:space="preserve">Before </w:t>
      </w:r>
      <w:r w:rsidR="00D0710C">
        <w:t>sparing time to do a book review, it is good to have in mind who the target audience is</w:t>
      </w:r>
      <w:r w:rsidR="00636078">
        <w:t xml:space="preserve"> for the review. </w:t>
      </w:r>
      <w:r w:rsidR="00FD06B7">
        <w:t xml:space="preserve">Book lovers are always looking for new stories. In order for a book to be successful, it needs reviews from its target audience. A review is written by </w:t>
      </w:r>
      <w:r w:rsidR="00636078">
        <w:t>an individual</w:t>
      </w:r>
      <w:r w:rsidR="00FD06B7">
        <w:t xml:space="preserve"> who has read the book. It should share what the person liked or didn’t like about the book, why they liked or didn’t like it, and what others might think of it. </w:t>
      </w:r>
      <w:r w:rsidR="00636078">
        <w:t xml:space="preserve">Additionally, the preview or introduction of the review should indicate to the target audience what the book is about so as to avoid losing readers who usually find out later in the review that the book is not from a genre that they love. </w:t>
      </w:r>
    </w:p>
    <w:p w14:paraId="7A77273D" w14:textId="77777777" w:rsidR="00FD06B7" w:rsidRDefault="00FD06B7" w:rsidP="00FD06B7"/>
    <w:p w14:paraId="48293B35" w14:textId="77777777" w:rsidR="00FD06B7" w:rsidRDefault="00FD06B7" w:rsidP="00FD06B7">
      <w:r>
        <w:t>What is the purpose of the review?</w:t>
      </w:r>
    </w:p>
    <w:p w14:paraId="70D13765" w14:textId="49C22864" w:rsidR="00FD06B7" w:rsidRDefault="00FD06B7" w:rsidP="00FD06B7">
      <w:r>
        <w:t xml:space="preserve">A book review is a critical analysis of the text as well as the author's merit. It should provide enough information for readers to decide whether or not they want to read the book themselves. A good rule of thumb for writing an engaging review is </w:t>
      </w:r>
      <w:r w:rsidR="00842317">
        <w:t>to make</w:t>
      </w:r>
      <w:r>
        <w:t xml:space="preserve"> sure it's more personal than academic. You can write about what you liked, what you didn't like, and anything that made you feel something </w:t>
      </w:r>
      <w:r>
        <w:lastRenderedPageBreak/>
        <w:t xml:space="preserve">(happy, angry, etc.). </w:t>
      </w:r>
      <w:r w:rsidR="00842317">
        <w:t xml:space="preserve">There </w:t>
      </w:r>
      <w:r w:rsidR="003D4303">
        <w:t xml:space="preserve">are </w:t>
      </w:r>
      <w:r w:rsidR="00842317">
        <w:t xml:space="preserve">some words or phrases that you can avoid as you write the book review. Such </w:t>
      </w:r>
      <w:r>
        <w:t xml:space="preserve">words </w:t>
      </w:r>
      <w:r w:rsidR="003D4303">
        <w:t xml:space="preserve">are </w:t>
      </w:r>
      <w:r>
        <w:t>like this and that because this type of language doesn't tell us anything. Instead</w:t>
      </w:r>
      <w:r w:rsidR="003D4303">
        <w:t>,</w:t>
      </w:r>
      <w:r>
        <w:t xml:space="preserve"> use specific descriptions that evoke images in our </w:t>
      </w:r>
      <w:r w:rsidR="003D4303">
        <w:t>minds</w:t>
      </w:r>
      <w:r>
        <w:t xml:space="preserve">. Finally, be sure to mention </w:t>
      </w:r>
      <w:r w:rsidR="003D4303" w:rsidRPr="003D4303">
        <w:t>whether you think the book is worth reading</w:t>
      </w:r>
      <w:r>
        <w:t>!</w:t>
      </w:r>
    </w:p>
    <w:p w14:paraId="2547010C" w14:textId="77777777" w:rsidR="00FD06B7" w:rsidRDefault="00FD06B7" w:rsidP="00FD06B7"/>
    <w:p w14:paraId="2FFFFDCE" w14:textId="77777777" w:rsidR="00FD06B7" w:rsidRDefault="00FD06B7" w:rsidP="00FD06B7">
      <w:r>
        <w:t>What are the main points you want to get across?</w:t>
      </w:r>
    </w:p>
    <w:p w14:paraId="0AB89684" w14:textId="77777777" w:rsidR="00FD06B7" w:rsidRDefault="00FD06B7" w:rsidP="00FD06B7">
      <w:r>
        <w:t xml:space="preserve">The main points of a book review are what the book is about, how it’s written, and why you recommend or don’t recommend it. Here are some questions you can ask yourself as you write your review: </w:t>
      </w:r>
    </w:p>
    <w:p w14:paraId="2FF8BD44" w14:textId="77777777" w:rsidR="003D4303" w:rsidRDefault="00FD06B7" w:rsidP="00FD06B7">
      <w:r>
        <w:t xml:space="preserve">1. What genre is the book? </w:t>
      </w:r>
    </w:p>
    <w:p w14:paraId="2ECECD4C" w14:textId="77777777" w:rsidR="003D4303" w:rsidRDefault="00FD06B7" w:rsidP="00FD06B7">
      <w:r>
        <w:t xml:space="preserve">2. Who is the intended audience for this book? </w:t>
      </w:r>
    </w:p>
    <w:p w14:paraId="6D41E4FB" w14:textId="77777777" w:rsidR="003D4303" w:rsidRDefault="00FD06B7" w:rsidP="00FD06B7">
      <w:r>
        <w:t xml:space="preserve">3. What's the title of the book and who is the author? </w:t>
      </w:r>
    </w:p>
    <w:p w14:paraId="07A94E10" w14:textId="77777777" w:rsidR="003D4303" w:rsidRDefault="00FD06B7" w:rsidP="00FD06B7">
      <w:r>
        <w:t>4. What does this book talk about?</w:t>
      </w:r>
    </w:p>
    <w:p w14:paraId="6318CCAE" w14:textId="77777777" w:rsidR="003D4303" w:rsidRDefault="00FD06B7" w:rsidP="00FD06B7">
      <w:r>
        <w:t xml:space="preserve"> 5. Is it well-written? </w:t>
      </w:r>
    </w:p>
    <w:p w14:paraId="141B3F5E" w14:textId="77777777" w:rsidR="003D4303" w:rsidRDefault="00FD06B7" w:rsidP="00FD06B7">
      <w:r>
        <w:t xml:space="preserve">6. Why or why not would I recommend this book? </w:t>
      </w:r>
    </w:p>
    <w:p w14:paraId="560D62C1" w14:textId="1620EEEB" w:rsidR="003D4303" w:rsidRDefault="00FD06B7" w:rsidP="00FD06B7">
      <w:r>
        <w:t xml:space="preserve">7. Is this a new release or </w:t>
      </w:r>
      <w:r w:rsidR="00545341">
        <w:t xml:space="preserve">an </w:t>
      </w:r>
      <w:r>
        <w:t xml:space="preserve">older title? </w:t>
      </w:r>
    </w:p>
    <w:p w14:paraId="3B52B281" w14:textId="77777777" w:rsidR="003D4303" w:rsidRDefault="00FD06B7" w:rsidP="00FD06B7">
      <w:r>
        <w:t xml:space="preserve">8. Can I find any typos or grammatical errors in this text that would be distracting to readers? </w:t>
      </w:r>
    </w:p>
    <w:p w14:paraId="2BB3C6AF" w14:textId="3F5E4364" w:rsidR="003D4303" w:rsidRDefault="00FD06B7" w:rsidP="00FD06B7">
      <w:r>
        <w:t xml:space="preserve">9. If you recommend the book, why </w:t>
      </w:r>
      <w:r w:rsidR="00545341">
        <w:t>should other people</w:t>
      </w:r>
      <w:r>
        <w:t xml:space="preserve"> read it too? </w:t>
      </w:r>
    </w:p>
    <w:p w14:paraId="0875112F" w14:textId="77777777" w:rsidR="003D4303" w:rsidRDefault="00FD06B7" w:rsidP="00FD06B7">
      <w:r>
        <w:t>10. If you don't recommend the book, why do think others might like it less than you did?</w:t>
      </w:r>
    </w:p>
    <w:p w14:paraId="1FE812AC" w14:textId="77777777" w:rsidR="003D4303" w:rsidRDefault="00FD06B7" w:rsidP="00FD06B7">
      <w:r>
        <w:lastRenderedPageBreak/>
        <w:t xml:space="preserve"> 11. Did anything about this book surprise me when I read it? </w:t>
      </w:r>
    </w:p>
    <w:p w14:paraId="47E86DBB" w14:textId="77777777" w:rsidR="00545341" w:rsidRDefault="00FD06B7" w:rsidP="00FD06B7">
      <w:r>
        <w:t xml:space="preserve">12. Would I want to read more from this author? </w:t>
      </w:r>
    </w:p>
    <w:p w14:paraId="6672EEC9" w14:textId="26312F18" w:rsidR="00FD06B7" w:rsidRDefault="00FD06B7" w:rsidP="00FD06B7">
      <w:r>
        <w:t>13. Does anyone else have thoughts on reading this work that I might want to know before deciding whether or not to buy the work myself?</w:t>
      </w:r>
    </w:p>
    <w:p w14:paraId="623F94FF" w14:textId="77777777" w:rsidR="00FD06B7" w:rsidRDefault="00FD06B7" w:rsidP="00FD06B7"/>
    <w:p w14:paraId="3C43DDC4" w14:textId="77777777" w:rsidR="00FD06B7" w:rsidRDefault="00FD06B7" w:rsidP="00FD06B7">
      <w:r>
        <w:t>What is your opinion of the book?</w:t>
      </w:r>
    </w:p>
    <w:p w14:paraId="129F8DF5" w14:textId="61475C32" w:rsidR="00FD06B7" w:rsidRDefault="002A4226" w:rsidP="00FD06B7">
      <w:r>
        <w:t xml:space="preserve">Always remember that a book review is a personal reflection of what you think of a book that you have read. </w:t>
      </w:r>
      <w:r w:rsidR="00545341">
        <w:t xml:space="preserve">A good example of a book that I read is </w:t>
      </w:r>
      <w:r w:rsidR="00FD06B7">
        <w:t xml:space="preserve">The Five People You Meet in Heaven by Mitch Albom. It's a fiction book about the life of a man named Eddie who dies after saving a little girl from her death. Throughout the story, you find out five people that Eddie met during his life that had some significance. I really enjoyed reading this book because it was really easy to read, but also it made me think about my own </w:t>
      </w:r>
      <w:r w:rsidR="003D7EC7">
        <w:t>life</w:t>
      </w:r>
      <w:r w:rsidR="00FD06B7">
        <w:t xml:space="preserve"> and how important it is to make the most of your time here on earth.</w:t>
      </w:r>
      <w:r w:rsidR="003D7EC7">
        <w:t xml:space="preserve"> The above information is an example of a personal reflection </w:t>
      </w:r>
      <w:r w:rsidR="00C2505D">
        <w:t>on</w:t>
      </w:r>
      <w:r w:rsidR="003D7EC7">
        <w:t xml:space="preserve"> how I felt about the book during my reading. </w:t>
      </w:r>
    </w:p>
    <w:p w14:paraId="0E15BD1C" w14:textId="77777777" w:rsidR="00FD06B7" w:rsidRDefault="00FD06B7" w:rsidP="00FD06B7"/>
    <w:p w14:paraId="73048B20" w14:textId="77777777" w:rsidR="00FD06B7" w:rsidRDefault="00FD06B7" w:rsidP="00FD06B7">
      <w:r>
        <w:t>What are some specific examples you can use to support your opinion?</w:t>
      </w:r>
    </w:p>
    <w:p w14:paraId="105A2E0F" w14:textId="09A8C847" w:rsidR="00FD06B7" w:rsidRDefault="00FD06B7" w:rsidP="00FD06B7">
      <w:r>
        <w:t>So many people are intimidated by writing a book review, but it doesn't have to be difficult. For example, you can provide your thoughts on the plot, characters, dialogue</w:t>
      </w:r>
      <w:r w:rsidR="00C2505D">
        <w:t>,</w:t>
      </w:r>
      <w:r>
        <w:t xml:space="preserve"> and themes. You can also mention what you liked or didn't like about the book and why. And of course, don't forget to give a rating out of five stars! To help with that decision-making process, here are some points for evaluating books: </w:t>
      </w:r>
    </w:p>
    <w:p w14:paraId="6EA5AA6C" w14:textId="77777777" w:rsidR="00FD06B7" w:rsidRDefault="00FD06B7" w:rsidP="00FD06B7">
      <w:r>
        <w:rPr>
          <w:rFonts w:ascii="Segoe UI Symbol" w:hAnsi="Segoe UI Symbol" w:cs="Segoe UI Symbol"/>
        </w:rPr>
        <w:lastRenderedPageBreak/>
        <w:t>✓</w:t>
      </w:r>
      <w:r>
        <w:t xml:space="preserve"> How engaging was the story? </w:t>
      </w:r>
    </w:p>
    <w:p w14:paraId="6487DB2E" w14:textId="77777777" w:rsidR="00FD06B7" w:rsidRDefault="00FD06B7" w:rsidP="00FD06B7">
      <w:r>
        <w:rPr>
          <w:rFonts w:ascii="Segoe UI Symbol" w:hAnsi="Segoe UI Symbol" w:cs="Segoe UI Symbol"/>
        </w:rPr>
        <w:t>✓</w:t>
      </w:r>
      <w:r>
        <w:t xml:space="preserve"> Did I enjoy reading this book? </w:t>
      </w:r>
    </w:p>
    <w:p w14:paraId="4AF06DEB" w14:textId="77777777" w:rsidR="00FD06B7" w:rsidRDefault="00FD06B7" w:rsidP="00FD06B7">
      <w:r>
        <w:rPr>
          <w:rFonts w:ascii="Segoe UI Symbol" w:hAnsi="Segoe UI Symbol" w:cs="Segoe UI Symbol"/>
        </w:rPr>
        <w:t>✓</w:t>
      </w:r>
      <w:r>
        <w:t xml:space="preserve"> Was there anything I would change about this book? </w:t>
      </w:r>
    </w:p>
    <w:p w14:paraId="04B5B408" w14:textId="77777777" w:rsidR="00FD06B7" w:rsidRDefault="00FD06B7" w:rsidP="00FD06B7">
      <w:r>
        <w:rPr>
          <w:rFonts w:ascii="Segoe UI Symbol" w:hAnsi="Segoe UI Symbol" w:cs="Segoe UI Symbol"/>
        </w:rPr>
        <w:t>✓</w:t>
      </w:r>
      <w:r>
        <w:t xml:space="preserve"> Would I recommend this book to others?</w:t>
      </w:r>
    </w:p>
    <w:p w14:paraId="49C83A59" w14:textId="77777777" w:rsidR="00FD06B7" w:rsidRDefault="00FD06B7" w:rsidP="00FD06B7"/>
    <w:p w14:paraId="21733EF4" w14:textId="77777777" w:rsidR="00FD06B7" w:rsidRDefault="00FD06B7" w:rsidP="00FD06B7">
      <w:r>
        <w:t>How does the book compare to other books in its genre?</w:t>
      </w:r>
    </w:p>
    <w:p w14:paraId="5D42C937" w14:textId="77777777" w:rsidR="00FD06B7" w:rsidRDefault="00FD06B7" w:rsidP="00FD06B7">
      <w:r>
        <w:t>The first thing you want to do is read the book summary or introduction. The most important part of a book review is how the book compares to other books in its genre. If it's a romance novel, you might compare it to other romance novels, if it's a thriller, you might compare it with other thrillers. In this way, the reader will have some sense of whether or not they'll like the book before they go out and buy it. This isn't something that should be done in one sentence, but rather take a paragraph or two so that your readers know that you've given their time and money thought.</w:t>
      </w:r>
    </w:p>
    <w:p w14:paraId="662E341F" w14:textId="77777777" w:rsidR="00FD06B7" w:rsidRDefault="00FD06B7" w:rsidP="00FD06B7"/>
    <w:p w14:paraId="15926DBE" w14:textId="77777777" w:rsidR="00FD06B7" w:rsidRDefault="00FD06B7" w:rsidP="00FD06B7">
      <w:r>
        <w:t>Would you recommend this book to others?</w:t>
      </w:r>
    </w:p>
    <w:p w14:paraId="2D88DBC1" w14:textId="3A85EE97" w:rsidR="00FD06B7" w:rsidRDefault="00DD3EED" w:rsidP="00FD06B7">
      <w:r>
        <w:t xml:space="preserve">Do remember to recommend the book to other readers if you found the book captivating and interesting. Additionally, even if the book did not come out captivating </w:t>
      </w:r>
      <w:r w:rsidR="003B5273">
        <w:t xml:space="preserve">it is recommended to still recommend it to others. This might lead to other readers to read and also provide a different review on the book. </w:t>
      </w:r>
      <w:r w:rsidR="00FD06B7">
        <w:t xml:space="preserve">I would recommend this book, The Subtle Art of Not Giving a F*ck by Mark Manson, to others. The book is interesting and hilarious. I learned so much from the book. It made me question what I really want in life. If you are someone who feels like they are not living up to their potential, </w:t>
      </w:r>
      <w:r w:rsidR="00FD06B7">
        <w:lastRenderedPageBreak/>
        <w:t>who worries too much about what other people think, or who just needs a good laugh at themselves, then this is the book for you!</w:t>
      </w:r>
    </w:p>
    <w:p w14:paraId="76634AC2" w14:textId="77777777" w:rsidR="00FD06B7" w:rsidRDefault="00FD06B7" w:rsidP="00FD06B7"/>
    <w:p w14:paraId="5A37F7E6" w14:textId="77777777" w:rsidR="00FD06B7" w:rsidRDefault="00FD06B7" w:rsidP="00FD06B7">
      <w:r>
        <w:t>What are some final thoughts you have about the book?</w:t>
      </w:r>
    </w:p>
    <w:p w14:paraId="302E2379" w14:textId="7562EED8" w:rsidR="00FD06B7" w:rsidRDefault="00C131DA" w:rsidP="00FD06B7">
      <w:r>
        <w:t xml:space="preserve">As you conclude writing down the book review, remember to have a summary or closing remarks regarding what your final thoughts are on the book. </w:t>
      </w:r>
      <w:r w:rsidR="00586C03">
        <w:t xml:space="preserve">Do not be </w:t>
      </w:r>
      <w:r w:rsidR="00BE1A10">
        <w:t>biased</w:t>
      </w:r>
      <w:r w:rsidR="00586C03">
        <w:t xml:space="preserve"> in your final thoughts but be as open as possible on what you felt while reading the book. This section is useful as it might give a reader glimpse of what the book is about if they do not want to read the whole review. </w:t>
      </w:r>
    </w:p>
    <w:p w14:paraId="7513A887" w14:textId="77777777" w:rsidR="00FD06B7" w:rsidRDefault="00FD06B7" w:rsidP="00FD06B7"/>
    <w:p w14:paraId="0E353F81" w14:textId="77777777" w:rsidR="00FD06B7" w:rsidRDefault="00FD06B7" w:rsidP="00FD06B7">
      <w:r>
        <w:t>What did you like/dislike about the book?</w:t>
      </w:r>
    </w:p>
    <w:p w14:paraId="2BD1E01A" w14:textId="2120A9D6" w:rsidR="00FD06B7" w:rsidRDefault="00FD06B7" w:rsidP="00FD06B7">
      <w:r>
        <w:t xml:space="preserve">A book review is a detailed description of a book. A good book review should include the author, </w:t>
      </w:r>
      <w:r w:rsidR="00BE1A10">
        <w:t>title, genre</w:t>
      </w:r>
      <w:r>
        <w:t xml:space="preserve">, an explanation of what it is about, what you liked or disliked about it, and if you would recommend that others read it. I like this book because it was very easy to read yet informative enough for me to be able to learn about how we can help our environment. I think that people who are interested in environmentalism would enjoy this book as well. I would not recommend this book to someone who doesn't have much experience with the topic though. </w:t>
      </w:r>
    </w:p>
    <w:p w14:paraId="20A4145B" w14:textId="2D8F0DAD" w:rsidR="00D15BD5" w:rsidRDefault="00FD06B7" w:rsidP="00FD06B7">
      <w:r>
        <w:t>It may not be interesting for someone who has already read many books on environmentalism.</w:t>
      </w:r>
    </w:p>
    <w:sectPr w:rsidR="00D15BD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KysDAwM7awMDIxsjRX0lEKTi0uzszPAykwrAUA5LauySwAAAA="/>
  </w:docVars>
  <w:rsids>
    <w:rsidRoot w:val="00FD06B7"/>
    <w:rsid w:val="002A4226"/>
    <w:rsid w:val="003B5273"/>
    <w:rsid w:val="003D4303"/>
    <w:rsid w:val="003D7EC7"/>
    <w:rsid w:val="00545341"/>
    <w:rsid w:val="00586C03"/>
    <w:rsid w:val="00636078"/>
    <w:rsid w:val="00842317"/>
    <w:rsid w:val="00941F1B"/>
    <w:rsid w:val="00BE1A10"/>
    <w:rsid w:val="00C131DA"/>
    <w:rsid w:val="00C2505D"/>
    <w:rsid w:val="00D0710C"/>
    <w:rsid w:val="00D15BD5"/>
    <w:rsid w:val="00D26A55"/>
    <w:rsid w:val="00DD3EED"/>
    <w:rsid w:val="00FD06B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F69E70"/>
  <w15:chartTrackingRefBased/>
  <w15:docId w15:val="{92B4D754-01C3-4A6B-8F9D-5A1789BC9F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5</Pages>
  <Words>1056</Words>
  <Characters>6022</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1</cp:revision>
  <dcterms:created xsi:type="dcterms:W3CDTF">2022-11-07T09:47:00Z</dcterms:created>
  <dcterms:modified xsi:type="dcterms:W3CDTF">2022-11-07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9074b64-2928-4833-b3b0-06329227e49d</vt:lpwstr>
  </property>
</Properties>
</file>